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5D76135A" w:rsidR="00173A24" w:rsidRDefault="00231D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7EE3D84D" w14:textId="77777777" w:rsidR="00231DFE" w:rsidRDefault="00231DF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875BBCD" w:rsidR="00173A24" w:rsidRDefault="00231D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22D19E7" w:rsidR="00173A24" w:rsidRDefault="00231DFE" w:rsidP="00231DF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us to create our own classes</w:t>
      </w:r>
    </w:p>
    <w:p w14:paraId="174753AA" w14:textId="3D396269" w:rsidR="00231DFE" w:rsidRPr="00231DFE" w:rsidRDefault="00231DFE" w:rsidP="00231DF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us to structure the code in organised manner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41E1B98" w:rsidR="00173A24" w:rsidRDefault="00231DF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is n dependent on the screen size relative positioning is not dependent on the screen size</w:t>
      </w:r>
    </w:p>
    <w:p w14:paraId="121537F1" w14:textId="66EDF6D9" w:rsidR="00231DFE" w:rsidRDefault="00231DF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does not work same on all screens relative positioning gives similar result in all screen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7160C53" w:rsidR="00173A24" w:rsidRDefault="00231D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entions its specifies the degree to which content will be hidden behind the text or the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AD59B51" w:rsidR="00173A24" w:rsidRDefault="00A81D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FB42E71" w14:textId="75BF82ED" w:rsidR="00A81D5D" w:rsidRPr="00A81D5D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81D5D">
        <w:rPr>
          <w:rFonts w:ascii="Muli" w:eastAsia="Muli" w:hAnsi="Muli" w:cs="Muli"/>
          <w:sz w:val="24"/>
          <w:szCs w:val="24"/>
        </w:rPr>
        <w:t>JavaScript, HTML and CSS.</w:t>
      </w:r>
    </w:p>
    <w:p w14:paraId="00000034" w14:textId="3415B56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0EAB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D30250" w14:textId="20F19306" w:rsidR="00A81D5D" w:rsidRPr="00A81D5D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5730EF6" w:rsidR="00173A24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 on mobile</w:t>
      </w:r>
    </w:p>
    <w:p w14:paraId="3A11D4C6" w14:textId="43B1A406" w:rsidR="00A81D5D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your project in snack</w:t>
      </w:r>
    </w:p>
    <w:p w14:paraId="10EE5047" w14:textId="6E8E5D26" w:rsidR="00A81D5D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my device</w:t>
      </w:r>
    </w:p>
    <w:p w14:paraId="66986653" w14:textId="6A54EE24" w:rsidR="00A81D5D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expo go app and scan the qr code from the computer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44108A2" w:rsidR="00173A24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puts all the things on the scree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7075DD5" w:rsidR="00173A24" w:rsidRDefault="00A81D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tells the return function what to display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66BCE06D" w:rsidR="00173A24" w:rsidRDefault="00B32BB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, View, SoundButton and an Alert, CSS.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300261" w14:textId="77777777" w:rsidR="00670020" w:rsidRDefault="00670020" w:rsidP="00231DFE">
      <w:pPr>
        <w:spacing w:line="240" w:lineRule="auto"/>
      </w:pPr>
      <w:r>
        <w:separator/>
      </w:r>
    </w:p>
  </w:endnote>
  <w:endnote w:type="continuationSeparator" w:id="0">
    <w:p w14:paraId="456AAAC0" w14:textId="77777777" w:rsidR="00670020" w:rsidRDefault="00670020" w:rsidP="00231D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74B358" w14:textId="77777777" w:rsidR="00670020" w:rsidRDefault="00670020" w:rsidP="00231DFE">
      <w:pPr>
        <w:spacing w:line="240" w:lineRule="auto"/>
      </w:pPr>
      <w:r>
        <w:separator/>
      </w:r>
    </w:p>
  </w:footnote>
  <w:footnote w:type="continuationSeparator" w:id="0">
    <w:p w14:paraId="2629BE81" w14:textId="77777777" w:rsidR="00670020" w:rsidRDefault="00670020" w:rsidP="00231DF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31DFE"/>
    <w:rsid w:val="00670020"/>
    <w:rsid w:val="009526BB"/>
    <w:rsid w:val="00A81D5D"/>
    <w:rsid w:val="00B32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31D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avani Purighalla</cp:lastModifiedBy>
  <cp:revision>5</cp:revision>
  <dcterms:created xsi:type="dcterms:W3CDTF">2021-01-06T05:46:00Z</dcterms:created>
  <dcterms:modified xsi:type="dcterms:W3CDTF">2021-08-14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4e982-4ed1-4819-8c70-4a27f3d38393_Enabled">
    <vt:lpwstr>true</vt:lpwstr>
  </property>
  <property fmtid="{D5CDD505-2E9C-101B-9397-08002B2CF9AE}" pid="3" name="MSIP_Label_1124e982-4ed1-4819-8c70-4a27f3d38393_SetDate">
    <vt:lpwstr>2021-08-14T10:09:25Z</vt:lpwstr>
  </property>
  <property fmtid="{D5CDD505-2E9C-101B-9397-08002B2CF9AE}" pid="4" name="MSIP_Label_1124e982-4ed1-4819-8c70-4a27f3d38393_Method">
    <vt:lpwstr>Standard</vt:lpwstr>
  </property>
  <property fmtid="{D5CDD505-2E9C-101B-9397-08002B2CF9AE}" pid="5" name="MSIP_Label_1124e982-4ed1-4819-8c70-4a27f3d38393_Name">
    <vt:lpwstr>No DLM Required</vt:lpwstr>
  </property>
  <property fmtid="{D5CDD505-2E9C-101B-9397-08002B2CF9AE}" pid="6" name="MSIP_Label_1124e982-4ed1-4819-8c70-4a27f3d38393_SiteId">
    <vt:lpwstr>19537222-55d7-4581-84fb-c2da6e835c74</vt:lpwstr>
  </property>
  <property fmtid="{D5CDD505-2E9C-101B-9397-08002B2CF9AE}" pid="7" name="MSIP_Label_1124e982-4ed1-4819-8c70-4a27f3d38393_ActionId">
    <vt:lpwstr>6442e38f-4077-494c-8587-0000826ed7c4</vt:lpwstr>
  </property>
  <property fmtid="{D5CDD505-2E9C-101B-9397-08002B2CF9AE}" pid="8" name="MSIP_Label_1124e982-4ed1-4819-8c70-4a27f3d38393_ContentBits">
    <vt:lpwstr>0</vt:lpwstr>
  </property>
</Properties>
</file>